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1186"/>
        <w:tblW w:w="10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"/>
        <w:gridCol w:w="2807"/>
        <w:gridCol w:w="2352"/>
        <w:gridCol w:w="525"/>
        <w:gridCol w:w="3748"/>
      </w:tblGrid>
      <w:tr w:rsidR="00EC6FE7" w:rsidTr="001411C9">
        <w:tc>
          <w:tcPr>
            <w:tcW w:w="6167" w:type="dxa"/>
            <w:gridSpan w:val="3"/>
            <w:tcBorders>
              <w:bottom w:val="single" w:sz="4" w:space="0" w:color="auto"/>
            </w:tcBorders>
          </w:tcPr>
          <w:p w:rsidR="00EC6FE7" w:rsidRPr="000A6A3B" w:rsidRDefault="002B4E72" w:rsidP="003259DE">
            <w:pPr>
              <w:rPr>
                <w:rFonts w:ascii="Book Antiqua" w:eastAsia="Georgia" w:hAnsi="Book Antiqua" w:cs="Georgia"/>
                <w:b/>
                <w:sz w:val="10"/>
                <w:szCs w:val="60"/>
              </w:rPr>
            </w:pPr>
            <w:r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 xml:space="preserve">MD. JAMAL </w:t>
            </w:r>
            <w:r w:rsidR="00EC6FE7"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>UDDIN</w:t>
            </w:r>
            <w:r w:rsidR="00EC6FE7" w:rsidRPr="000A6A3B">
              <w:rPr>
                <w:rFonts w:ascii="Book Antiqua" w:eastAsia="Times New Roman" w:hAnsi="Book Antiqua" w:cs="Times New Roman"/>
                <w:b/>
                <w:bCs/>
                <w:color w:val="0070C0"/>
                <w:sz w:val="60"/>
                <w:szCs w:val="60"/>
              </w:rPr>
              <w:t xml:space="preserve">                       </w:t>
            </w:r>
          </w:p>
          <w:p w:rsidR="00EC6FE7" w:rsidRPr="000A6A3B" w:rsidRDefault="000A6A3B" w:rsidP="003259DE">
            <w:pPr>
              <w:rPr>
                <w:rFonts w:ascii="Book Antiqua" w:eastAsia="Georgia" w:hAnsi="Book Antiqua" w:cs="Georgia"/>
                <w:b/>
                <w:sz w:val="52"/>
                <w:szCs w:val="52"/>
              </w:rPr>
            </w:pPr>
            <w:r w:rsidRPr="003B6CFA">
              <w:rPr>
                <w:rFonts w:ascii="Book Antiqua" w:eastAsia="Times New Roman" w:hAnsi="Book Antiqua" w:cs="Times New Roman"/>
                <w:b/>
                <w:bCs/>
                <w:color w:val="1F497D" w:themeColor="text2"/>
                <w:sz w:val="24"/>
              </w:rPr>
              <w:t>Front End React Developer</w:t>
            </w:r>
            <w:r w:rsidR="003B6CFA">
              <w:rPr>
                <w:rFonts w:ascii="Book Antiqua" w:eastAsia="Times New Roman" w:hAnsi="Book Antiqua" w:cs="Times New Roman"/>
                <w:b/>
                <w:bCs/>
                <w:color w:val="1F497D" w:themeColor="text2"/>
                <w:sz w:val="24"/>
              </w:rPr>
              <w:t xml:space="preserve"> | Apprentice Programmer</w:t>
            </w:r>
          </w:p>
        </w:tc>
        <w:tc>
          <w:tcPr>
            <w:tcW w:w="4273" w:type="dxa"/>
            <w:gridSpan w:val="2"/>
            <w:tcBorders>
              <w:bottom w:val="single" w:sz="4" w:space="0" w:color="auto"/>
            </w:tcBorders>
          </w:tcPr>
          <w:p w:rsidR="00EC6FE7" w:rsidRPr="00E33B37" w:rsidRDefault="00D12DD7" w:rsidP="003259DE">
            <w:pPr>
              <w:pStyle w:val="ListParagraph"/>
              <w:numPr>
                <w:ilvl w:val="0"/>
                <w:numId w:val="4"/>
              </w:num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hyperlink r:id="rId9" w:history="1">
              <w:r w:rsidR="00EC6FE7" w:rsidRPr="00E33B37">
                <w:rPr>
                  <w:rStyle w:val="Hyperlink"/>
                  <w:rFonts w:ascii="Book Antiqua" w:eastAsia="Verdana" w:hAnsi="Book Antiqua" w:cs="Verdana"/>
                  <w:color w:val="0070C0"/>
                  <w:sz w:val="24"/>
                  <w:szCs w:val="24"/>
                  <w:u w:val="none"/>
                </w:rPr>
                <w:t>jamal.pb95@gmail.com</w:t>
              </w:r>
            </w:hyperlink>
          </w:p>
          <w:p w:rsidR="00EC6FE7" w:rsidRPr="00E33B37" w:rsidRDefault="00EC6FE7" w:rsidP="003259DE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color w:val="0070C0"/>
                <w:sz w:val="24"/>
                <w:szCs w:val="24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+8801717451209</w:t>
            </w:r>
          </w:p>
          <w:p w:rsidR="00EC6FE7" w:rsidRPr="00E33B37" w:rsidRDefault="00E33B37" w:rsidP="003259DE">
            <w:pPr>
              <w:pStyle w:val="ListParagraph"/>
              <w:numPr>
                <w:ilvl w:val="0"/>
                <w:numId w:val="6"/>
              </w:numPr>
              <w:rPr>
                <w:rStyle w:val="Hyperlink"/>
                <w:rFonts w:ascii="Book Antiqua" w:hAnsi="Book Antiqu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="00D12761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>HYPERLINK "https://www.freecodecamp.org/jamal-pb95/"</w:instrText>
            </w:r>
            <w:r w:rsidR="00D12761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2B4E72" w:rsidRPr="00E33B37" w:rsidRDefault="00E33B37" w:rsidP="003259DE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="00D12761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>HYPERLINK "https://github.com/jamal-pb95/"</w:instrText>
            </w:r>
            <w:r w:rsidR="00D12761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EC6FE7" w:rsidRPr="00D12761" w:rsidRDefault="00E33B37" w:rsidP="003259DE">
            <w:pPr>
              <w:pStyle w:val="ListParagraph"/>
              <w:numPr>
                <w:ilvl w:val="0"/>
                <w:numId w:val="8"/>
              </w:numPr>
              <w:rPr>
                <w:rStyle w:val="Hyperlink"/>
                <w:rFonts w:ascii="Book Antiqua" w:eastAsia="Verdana" w:hAnsi="Book Antiqua" w:cs="Verdana"/>
                <w:color w:val="4F81BD" w:themeColor="accent1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begin"/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instrText xml:space="preserve"> HYPERLINK "https://www.linkedin.com/in/jamal-pb95/" </w:instrText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separate"/>
            </w:r>
            <w:r w:rsidR="00EC6FE7" w:rsidRPr="00D12761">
              <w:rPr>
                <w:rStyle w:val="Hyperlink"/>
                <w:rFonts w:ascii="Book Antiqua" w:eastAsia="Verdana" w:hAnsi="Book Antiqua" w:cs="Verdana"/>
                <w:color w:val="4F81BD" w:themeColor="accent1"/>
                <w:sz w:val="24"/>
                <w:szCs w:val="24"/>
                <w:u w:val="none"/>
              </w:rPr>
              <w:t>jamal-pb95</w:t>
            </w:r>
          </w:p>
          <w:p w:rsidR="002B4E72" w:rsidRPr="00E33B37" w:rsidRDefault="00D12761" w:rsidP="003259DE">
            <w:p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r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end"/>
            </w:r>
            <w:r w:rsidR="002B4E72" w:rsidRPr="00E33B37">
              <w:rPr>
                <w:rFonts w:ascii="Book Antiqua" w:eastAsia="Verdana" w:hAnsi="Book Antiqua" w:cs="Verdana"/>
                <w:noProof/>
                <w:color w:val="0070C0"/>
                <w:sz w:val="24"/>
                <w:szCs w:val="24"/>
                <w:lang w:bidi="ar-SA"/>
              </w:rPr>
              <w:drawing>
                <wp:anchor distT="0" distB="0" distL="114300" distR="114300" simplePos="0" relativeHeight="251658240" behindDoc="1" locked="0" layoutInCell="1" allowOverlap="1" wp14:anchorId="1FB1F17C" wp14:editId="0889F6CB">
                  <wp:simplePos x="0" y="0"/>
                  <wp:positionH relativeFrom="column">
                    <wp:posOffset>226695</wp:posOffset>
                  </wp:positionH>
                  <wp:positionV relativeFrom="paragraph">
                    <wp:posOffset>-4445</wp:posOffset>
                  </wp:positionV>
                  <wp:extent cx="162574" cy="162574"/>
                  <wp:effectExtent l="0" t="0" r="8890" b="889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e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74" cy="162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B4E72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 </w:t>
            </w:r>
            <w:r w:rsidR="00E33B37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 </w:t>
            </w:r>
            <w:r w:rsidR="00C34A63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http://jaamaal.xyz</w:t>
            </w:r>
          </w:p>
          <w:p w:rsidR="002B4E72" w:rsidRPr="002B4E72" w:rsidRDefault="002B4E72" w:rsidP="003259DE">
            <w:pPr>
              <w:rPr>
                <w:rFonts w:ascii="Book Antiqua" w:eastAsia="Verdana" w:hAnsi="Book Antiqua" w:cs="Verdana"/>
                <w:color w:val="0070C0"/>
              </w:rPr>
            </w:pPr>
          </w:p>
        </w:tc>
      </w:tr>
      <w:tr w:rsidR="000A6A3B" w:rsidTr="001411C9">
        <w:tc>
          <w:tcPr>
            <w:tcW w:w="10440" w:type="dxa"/>
            <w:gridSpan w:val="5"/>
            <w:tcBorders>
              <w:top w:val="single" w:sz="4" w:space="0" w:color="auto"/>
            </w:tcBorders>
          </w:tcPr>
          <w:p w:rsidR="003259DE" w:rsidRPr="003259DE" w:rsidRDefault="003259DE" w:rsidP="003259DE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0A6A3B" w:rsidRPr="00E33B37" w:rsidRDefault="00382FB0" w:rsidP="00E33B37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TECHNICAL SKILL:</w:t>
            </w:r>
            <w:r w:rsidR="00E33B37"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 xml:space="preserve"> </w:t>
            </w:r>
          </w:p>
        </w:tc>
      </w:tr>
      <w:tr w:rsidR="001411C9" w:rsidTr="00C34A63">
        <w:tc>
          <w:tcPr>
            <w:tcW w:w="1008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1411C9" w:rsidRPr="001411C9" w:rsidRDefault="001411C9" w:rsidP="001411C9">
            <w:pPr>
              <w:widowControl w:val="0"/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</w:rPr>
            </w:pPr>
          </w:p>
        </w:tc>
        <w:tc>
          <w:tcPr>
            <w:tcW w:w="2807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JavaScript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ES6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jQuery</w:t>
            </w:r>
            <w:proofErr w:type="spellEnd"/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React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szCs w:val="22"/>
              </w:rPr>
              <w:t>Redux</w:t>
            </w:r>
            <w:proofErr w:type="spellEnd"/>
          </w:p>
          <w:p w:rsidR="001411C9" w:rsidRPr="001411C9" w:rsidRDefault="001411C9" w:rsidP="00C34A63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  <w:tc>
          <w:tcPr>
            <w:tcW w:w="2877" w:type="dxa"/>
            <w:gridSpan w:val="2"/>
          </w:tcPr>
          <w:p w:rsidR="001411C9" w:rsidRDefault="001411C9" w:rsidP="001411C9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HTML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CSS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Sass</w:t>
            </w:r>
          </w:p>
          <w:p w:rsidR="00C34A63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Bootstrap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szCs w:val="22"/>
              </w:rPr>
              <w:t>SQL</w:t>
            </w:r>
          </w:p>
          <w:p w:rsidR="001411C9" w:rsidRPr="001411C9" w:rsidRDefault="001411C9" w:rsidP="00C34A63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  <w:tc>
          <w:tcPr>
            <w:tcW w:w="3748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DevTools</w:t>
            </w:r>
            <w:proofErr w:type="spellEnd"/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Photoshop</w:t>
            </w:r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Git</w:t>
            </w:r>
            <w:proofErr w:type="spellEnd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 xml:space="preserve"> &amp;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Github</w:t>
            </w:r>
            <w:proofErr w:type="spellEnd"/>
          </w:p>
          <w:p w:rsidR="001411C9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Linux</w:t>
            </w:r>
          </w:p>
          <w:p w:rsidR="001411C9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szCs w:val="22"/>
              </w:rPr>
              <w:t>Heroku</w:t>
            </w:r>
            <w:proofErr w:type="spellEnd"/>
          </w:p>
          <w:p w:rsidR="001411C9" w:rsidRPr="00CE2505" w:rsidRDefault="001411C9" w:rsidP="001411C9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Times New Roman" w:hAnsi="Book Antiqua" w:cs="Times New Roman"/>
                <w:sz w:val="16"/>
                <w:szCs w:val="16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WORK EXPERIENCE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3259DE" w:rsidRDefault="001411C9" w:rsidP="001411C9">
            <w:pPr>
              <w:rPr>
                <w:rFonts w:ascii="Book Antiqua" w:eastAsia="Georgia" w:hAnsi="Book Antiqua" w:cs="Georgia"/>
                <w:b/>
                <w:sz w:val="10"/>
                <w:szCs w:val="24"/>
                <w:u w:val="single"/>
              </w:rPr>
            </w:pP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 w:rsidRPr="00382FB0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>MIS Executive, IT &amp; MIS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(October, 2016 – Present)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National Polymer Industries Limited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  </w:t>
            </w:r>
            <w:r w:rsidRPr="00382FB0">
              <w:rPr>
                <w:rFonts w:ascii="Book Antiqua" w:eastAsia="Georgia" w:hAnsi="Book Antiqua" w:cs="Georgia"/>
                <w:b/>
                <w:sz w:val="24"/>
                <w:szCs w:val="24"/>
              </w:rPr>
              <w:t>Location: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Uday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Tower,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Gulshan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-1, Dhaka, Bangladesh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Technology used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: Oracle EBS, SQL Database and LAN/WAN technologies.</w:t>
            </w:r>
          </w:p>
          <w:p w:rsidR="001411C9" w:rsidRPr="003259DE" w:rsidRDefault="001411C9" w:rsidP="001411C9">
            <w:pPr>
              <w:rPr>
                <w:rFonts w:ascii="Book Antiqua" w:eastAsia="Georgia" w:hAnsi="Book Antiqua" w:cs="Georgia"/>
                <w:sz w:val="20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PROJECTS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DB71EA" w:rsidRDefault="00DB71EA" w:rsidP="00DB71EA">
            <w:pPr>
              <w:widowControl w:val="0"/>
              <w:shd w:val="clear" w:color="auto" w:fill="FFFFFF" w:themeFill="background1"/>
              <w:spacing w:before="120"/>
              <w:ind w:right="300"/>
              <w:rPr>
                <w:rFonts w:ascii="Book Antiqua" w:eastAsia="Georgia" w:hAnsi="Book Antiqua" w:cs="Georgia"/>
                <w:sz w:val="10"/>
                <w:szCs w:val="10"/>
              </w:rPr>
            </w:pPr>
          </w:p>
          <w:p w:rsidR="00DB71EA" w:rsidRPr="00DB71EA" w:rsidRDefault="006A5F80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</w:rPr>
            </w:pPr>
            <w:hyperlink r:id="rId11" w:history="1">
              <w:r w:rsidR="00DB71EA" w:rsidRPr="006A5F80">
                <w:rPr>
                  <w:rStyle w:val="Hyperlink"/>
                  <w:rFonts w:ascii="Book Antiqua" w:hAnsi="Book Antiqua" w:cstheme="majorHAnsi"/>
                  <w:b/>
                </w:rPr>
                <w:t>Random Quote Machine</w:t>
              </w:r>
            </w:hyperlink>
            <w:r w:rsidR="00DB71EA">
              <w:rPr>
                <w:rFonts w:ascii="Book Antiqua" w:hAnsi="Book Antiqua" w:cstheme="majorHAnsi"/>
                <w:b/>
              </w:rPr>
              <w:t xml:space="preserve"> </w:t>
            </w:r>
            <w:r w:rsidR="00DB71EA" w:rsidRPr="00DB71EA">
              <w:rPr>
                <w:rFonts w:ascii="Book Antiqua" w:hAnsi="Book Antiqua" w:cstheme="majorHAnsi"/>
              </w:rPr>
              <w:t>(</w:t>
            </w:r>
            <w:r w:rsidR="00DB71EA" w:rsidRPr="00DB71EA">
              <w:rPr>
                <w:rFonts w:ascii="Book Antiqua" w:hAnsi="Book Antiqua" w:cstheme="majorHAnsi"/>
                <w:szCs w:val="22"/>
              </w:rPr>
              <w:t>HTML, CSS, Bootstrap, JavaScript etc.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DB71EA" w:rsidRPr="00DB71EA" w:rsidRDefault="006A5F80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  <w:szCs w:val="22"/>
              </w:rPr>
            </w:pPr>
            <w:hyperlink r:id="rId12" w:history="1">
              <w:r w:rsidR="00DB71EA" w:rsidRPr="006A5F80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Standard Calculator</w:t>
              </w:r>
            </w:hyperlink>
            <w:r w:rsidR="00DB71EA">
              <w:rPr>
                <w:rFonts w:ascii="Book Antiqua" w:hAnsi="Book Antiqua" w:cstheme="majorHAnsi"/>
                <w:b/>
                <w:szCs w:val="22"/>
              </w:rPr>
              <w:t xml:space="preserve"> </w:t>
            </w:r>
            <w:r w:rsidR="00DB71EA">
              <w:rPr>
                <w:rFonts w:ascii="Book Antiqua" w:hAnsi="Book Antiqua" w:cstheme="majorHAnsi"/>
                <w:szCs w:val="22"/>
              </w:rPr>
              <w:t>(</w:t>
            </w:r>
            <w:r w:rsidR="00DB71EA" w:rsidRPr="00DB71EA">
              <w:rPr>
                <w:rFonts w:ascii="Book Antiqua" w:hAnsi="Book Antiqua" w:cstheme="majorHAnsi"/>
                <w:szCs w:val="22"/>
              </w:rPr>
              <w:t xml:space="preserve">React, </w:t>
            </w:r>
            <w:proofErr w:type="spellStart"/>
            <w:r w:rsidR="00DB71EA" w:rsidRPr="00DB71EA">
              <w:rPr>
                <w:rFonts w:ascii="Book Antiqua" w:hAnsi="Book Antiqua" w:cstheme="majorHAnsi"/>
                <w:szCs w:val="22"/>
              </w:rPr>
              <w:t>ReactPoint</w:t>
            </w:r>
            <w:proofErr w:type="spellEnd"/>
            <w:r w:rsidR="00DB71EA" w:rsidRPr="00DB71EA">
              <w:rPr>
                <w:rFonts w:ascii="Book Antiqua" w:hAnsi="Book Antiqua" w:cstheme="majorHAnsi"/>
                <w:szCs w:val="22"/>
              </w:rPr>
              <w:t>, Number-to-local-string, JSX, CSS etc.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DB71EA" w:rsidRPr="00DB71EA" w:rsidRDefault="006A5F80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  <w:szCs w:val="22"/>
              </w:rPr>
            </w:pPr>
            <w:hyperlink r:id="rId13" w:history="1">
              <w:r w:rsidR="00DB71EA" w:rsidRPr="006A5F80">
                <w:rPr>
                  <w:rStyle w:val="Hyperlink"/>
                  <w:rFonts w:ascii="Book Antiqua" w:hAnsi="Book Antiqua" w:cstheme="majorHAnsi"/>
                  <w:b/>
                </w:rPr>
                <w:t>H</w:t>
              </w:r>
              <w:r w:rsidR="00DB71EA" w:rsidRPr="006A5F80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acker News Clone</w:t>
              </w:r>
            </w:hyperlink>
            <w:r w:rsidR="00DB71EA" w:rsidRPr="00DB71EA">
              <w:rPr>
                <w:rFonts w:ascii="Book Antiqua" w:hAnsi="Book Antiqua" w:cstheme="majorHAnsi"/>
                <w:b/>
                <w:szCs w:val="22"/>
              </w:rPr>
              <w:t xml:space="preserve"> (</w:t>
            </w:r>
            <w:r w:rsidR="00DB71EA" w:rsidRPr="00DB71EA">
              <w:rPr>
                <w:rFonts w:ascii="Book Antiqua" w:hAnsi="Book Antiqua" w:cstheme="majorHAnsi"/>
                <w:szCs w:val="22"/>
              </w:rPr>
              <w:t>React,</w:t>
            </w:r>
            <w:r w:rsidR="00DB71EA">
              <w:rPr>
                <w:rFonts w:ascii="Book Antiqua" w:hAnsi="Book Antiqua" w:cstheme="majorHAnsi"/>
                <w:szCs w:val="22"/>
              </w:rPr>
              <w:t xml:space="preserve"> JSX, AXIOS, </w:t>
            </w:r>
            <w:proofErr w:type="spellStart"/>
            <w:r w:rsidR="00DB71EA">
              <w:rPr>
                <w:rFonts w:ascii="Book Antiqua" w:hAnsi="Book Antiqua" w:cstheme="majorHAnsi"/>
                <w:szCs w:val="22"/>
              </w:rPr>
              <w:t>Lodash</w:t>
            </w:r>
            <w:proofErr w:type="spellEnd"/>
            <w:r w:rsidR="00DB71EA">
              <w:rPr>
                <w:rFonts w:ascii="Book Antiqua" w:hAnsi="Book Antiqua" w:cstheme="majorHAnsi"/>
                <w:szCs w:val="22"/>
              </w:rPr>
              <w:t>,</w:t>
            </w:r>
            <w:r w:rsidR="00DB71EA" w:rsidRPr="00DB71EA">
              <w:rPr>
                <w:rFonts w:ascii="Book Antiqua" w:hAnsi="Book Antiqua" w:cstheme="majorHAnsi"/>
                <w:szCs w:val="22"/>
              </w:rPr>
              <w:t xml:space="preserve"> Enzyme, CSS etc.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DB71EA" w:rsidRPr="00DB71EA" w:rsidRDefault="006A5F80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szCs w:val="22"/>
              </w:rPr>
            </w:pPr>
            <w:hyperlink r:id="rId14" w:history="1">
              <w:r w:rsidR="00DB71EA" w:rsidRPr="006A5F80">
                <w:rPr>
                  <w:rStyle w:val="Hyperlink"/>
                  <w:rFonts w:ascii="Book Antiqua" w:hAnsi="Book Antiqua" w:cstheme="majorHAnsi"/>
                  <w:b/>
                </w:rPr>
                <w:t>C</w:t>
              </w:r>
              <w:r w:rsidR="00DB71EA" w:rsidRPr="006A5F80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olor Guessing Game</w:t>
              </w:r>
            </w:hyperlink>
            <w:r w:rsidR="00DB71EA" w:rsidRPr="00DB71EA">
              <w:rPr>
                <w:rFonts w:ascii="Book Antiqua" w:hAnsi="Book Antiqua" w:cstheme="majorHAnsi"/>
                <w:b/>
                <w:szCs w:val="22"/>
              </w:rPr>
              <w:t xml:space="preserve"> (</w:t>
            </w:r>
            <w:r w:rsidR="00DB71EA">
              <w:rPr>
                <w:rFonts w:ascii="Book Antiqua" w:hAnsi="Book Antiqua" w:cstheme="majorHAnsi"/>
                <w:szCs w:val="22"/>
              </w:rPr>
              <w:t xml:space="preserve">HTML, CSS, </w:t>
            </w:r>
            <w:r w:rsidR="00DB71EA" w:rsidRPr="00DB71EA">
              <w:rPr>
                <w:rFonts w:ascii="Book Antiqua" w:hAnsi="Book Antiqua" w:cstheme="majorHAnsi"/>
                <w:szCs w:val="22"/>
              </w:rPr>
              <w:t>JavaScript etc.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  <w:bookmarkStart w:id="0" w:name="_GoBack"/>
            <w:bookmarkEnd w:id="0"/>
          </w:p>
          <w:p w:rsidR="001411C9" w:rsidRPr="003259DE" w:rsidRDefault="001411C9" w:rsidP="00DB71EA">
            <w:pPr>
              <w:ind w:left="720"/>
              <w:contextualSpacing/>
              <w:rPr>
                <w:rFonts w:ascii="Book Antiqua" w:eastAsia="Verdana" w:hAnsi="Book Antiqua" w:cs="Verdana"/>
                <w:color w:val="4F81BD" w:themeColor="accent1"/>
                <w:sz w:val="20"/>
                <w:szCs w:val="24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INTEREST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3259DE" w:rsidRDefault="001411C9" w:rsidP="001411C9">
            <w:pPr>
              <w:contextualSpacing/>
              <w:rPr>
                <w:rFonts w:ascii="Book Antiqua" w:eastAsia="Georgia" w:hAnsi="Book Antiqua" w:cs="Georgia"/>
                <w:sz w:val="10"/>
              </w:rPr>
            </w:pP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 have a great deal of interest in learning and trying out new trends &amp; technologies</w:t>
            </w: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Sharing productivity,  programming and new technology  tips &amp; tricks on medium.com</w:t>
            </w: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n near future, I intend to contribute to open source and learn more about functional programming and core CS topics using JavaScript &amp; Python</w:t>
            </w:r>
          </w:p>
          <w:p w:rsidR="001411C9" w:rsidRPr="00192F17" w:rsidRDefault="001411C9" w:rsidP="001411C9">
            <w:pPr>
              <w:ind w:left="720"/>
              <w:contextualSpacing/>
              <w:rPr>
                <w:rFonts w:ascii="Book Antiqua" w:eastAsia="Georgia" w:hAnsi="Book Antiqua" w:cs="Georgia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40"/>
                <w:szCs w:val="40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40"/>
                <w:u w:val="single"/>
              </w:rPr>
              <w:t>EDUCATION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3259DE" w:rsidRDefault="001411C9" w:rsidP="001411C9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C34A63" w:rsidRPr="00192F17" w:rsidRDefault="00C34A63" w:rsidP="00C34A63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Rajshahi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Polytechnic Institute</w:t>
            </w:r>
          </w:p>
          <w:p w:rsidR="00C34A63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Diploma in Computer Technology (</w:t>
            </w:r>
            <w:r w:rsidRPr="00192F17">
              <w:rPr>
                <w:rFonts w:ascii="Book Antiqua" w:hAnsi="Book Antiqua"/>
                <w:b/>
                <w:sz w:val="24"/>
                <w:szCs w:val="24"/>
              </w:rPr>
              <w:t>4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Years)</w:t>
            </w:r>
          </w:p>
          <w:p w:rsidR="00C34A63" w:rsidRDefault="00C34A63" w:rsidP="001411C9">
            <w:pPr>
              <w:rPr>
                <w:rFonts w:ascii="Book Antiqua" w:eastAsia="Verdana" w:hAnsi="Book Antiqua" w:cs="Verdan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>Feb</w:t>
            </w:r>
            <w:r w:rsidR="001411C9"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ruary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Verdana" w:hAnsi="Book Antiqua" w:cs="Verdana"/>
                <w:sz w:val="24"/>
                <w:szCs w:val="24"/>
              </w:rPr>
              <w:t>2016</w:t>
            </w:r>
            <w:r>
              <w:rPr>
                <w:rFonts w:ascii="Book Antiqua" w:eastAsia="Verdana" w:hAnsi="Book Antiqua" w:cs="Verdan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CGPA: </w:t>
            </w:r>
            <w:r w:rsidR="001411C9" w:rsidRPr="00192F17">
              <w:rPr>
                <w:rFonts w:ascii="Book Antiqua" w:eastAsia="Verdana" w:hAnsi="Book Antiqua" w:cs="Verdana"/>
                <w:sz w:val="24"/>
                <w:szCs w:val="24"/>
              </w:rPr>
              <w:t xml:space="preserve">3.49 out of 4                                                                                 </w:t>
            </w:r>
            <w:r w:rsidR="001411C9">
              <w:rPr>
                <w:rFonts w:ascii="Book Antiqua" w:eastAsia="Verdana" w:hAnsi="Book Antiqua" w:cs="Verdana"/>
                <w:sz w:val="24"/>
                <w:szCs w:val="24"/>
              </w:rPr>
              <w:t xml:space="preserve">  </w:t>
            </w:r>
          </w:p>
          <w:p w:rsidR="001411C9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</w:p>
          <w:p w:rsidR="00C34A63" w:rsidRPr="00192F17" w:rsidRDefault="00C34A63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Uzirpur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Golabari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Islamia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Dakhil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Madrasah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SSC(</w:t>
            </w:r>
            <w:proofErr w:type="spellStart"/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Dakhil</w:t>
            </w:r>
            <w:proofErr w:type="spellEnd"/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), Science                                                                                                               </w:t>
            </w:r>
          </w:p>
          <w:p w:rsidR="001411C9" w:rsidRPr="00A53CF6" w:rsidRDefault="00C34A63" w:rsidP="00C34A63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April,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2011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GPA: 5.00 out of 5.00                                        </w:t>
            </w:r>
            <w:r w:rsidR="001411C9">
              <w:rPr>
                <w:rFonts w:ascii="Book Antiqua" w:eastAsia="Georgia" w:hAnsi="Book Antiqua" w:cs="Georgia"/>
                <w:sz w:val="24"/>
                <w:szCs w:val="24"/>
              </w:rPr>
              <w:t xml:space="preserve">                 </w:t>
            </w:r>
          </w:p>
        </w:tc>
      </w:tr>
    </w:tbl>
    <w:p w:rsidR="007D0CF7" w:rsidRPr="007D0CF7" w:rsidRDefault="007D0CF7" w:rsidP="00C34A63">
      <w:pPr>
        <w:rPr>
          <w:rFonts w:ascii="Book Antiqua" w:eastAsia="Georgia" w:hAnsi="Book Antiqua" w:cs="Georgia"/>
        </w:rPr>
      </w:pPr>
    </w:p>
    <w:sectPr w:rsidR="007D0CF7" w:rsidRPr="007D0CF7"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2DD7" w:rsidRDefault="00D12DD7">
      <w:pPr>
        <w:spacing w:line="240" w:lineRule="auto"/>
      </w:pPr>
      <w:r>
        <w:separator/>
      </w:r>
    </w:p>
  </w:endnote>
  <w:endnote w:type="continuationSeparator" w:id="0">
    <w:p w:rsidR="00D12DD7" w:rsidRDefault="00D12D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2DD7" w:rsidRDefault="00D12DD7">
      <w:pPr>
        <w:spacing w:line="240" w:lineRule="auto"/>
      </w:pPr>
      <w:r>
        <w:separator/>
      </w:r>
    </w:p>
  </w:footnote>
  <w:footnote w:type="continuationSeparator" w:id="0">
    <w:p w:rsidR="00D12DD7" w:rsidRDefault="00D12D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7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148" type="#_x0000_t75" style="width:12.75pt;height:12.75pt;visibility:visible;mso-wrap-style:square" o:bullet="t">
        <v:imagedata r:id="rId2" o:title=""/>
      </v:shape>
    </w:pict>
  </w:numPicBullet>
  <w:numPicBullet w:numPicBulletId="2">
    <w:pict>
      <v:shape id="_x0000_i1149" type="#_x0000_t75" style="width:12pt;height:12pt;visibility:visible;mso-wrap-style:square" o:bullet="t">
        <v:imagedata r:id="rId3" o:title=""/>
      </v:shape>
    </w:pict>
  </w:numPicBullet>
  <w:numPicBullet w:numPicBulletId="3">
    <w:pict>
      <v:shape id="_x0000_i1150" type="#_x0000_t75" style="width:12.75pt;height:12.75pt;visibility:visible;mso-wrap-style:square" o:bullet="t">
        <v:imagedata r:id="rId4" o:title=""/>
      </v:shape>
    </w:pict>
  </w:numPicBullet>
  <w:numPicBullet w:numPicBulletId="4">
    <w:pict>
      <v:shape id="_x0000_i1151" type="#_x0000_t75" style="width:366pt;height:366pt;visibility:visible;mso-wrap-style:square" o:bullet="t">
        <v:imagedata r:id="rId5" o:title=""/>
      </v:shape>
    </w:pict>
  </w:numPicBullet>
  <w:abstractNum w:abstractNumId="0">
    <w:nsid w:val="18941E2B"/>
    <w:multiLevelType w:val="multilevel"/>
    <w:tmpl w:val="350EB2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2A221A6B"/>
    <w:multiLevelType w:val="hybridMultilevel"/>
    <w:tmpl w:val="581EED12"/>
    <w:lvl w:ilvl="0" w:tplc="67C0AE0E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D645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2D805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E6CC3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58E2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02B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2EBE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B58D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EE9C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2F323D8D"/>
    <w:multiLevelType w:val="multilevel"/>
    <w:tmpl w:val="25A8FDA8"/>
    <w:lvl w:ilvl="0">
      <w:start w:val="1"/>
      <w:numFmt w:val="bullet"/>
      <w:lvlText w:val="●"/>
      <w:lvlJc w:val="left"/>
      <w:pPr>
        <w:ind w:left="720" w:hanging="360"/>
      </w:pPr>
      <w:rPr>
        <w:b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306E21E3"/>
    <w:multiLevelType w:val="hybridMultilevel"/>
    <w:tmpl w:val="9080FB5C"/>
    <w:lvl w:ilvl="0" w:tplc="7D58389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101A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AA3F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C6B8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7430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60F5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FE4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B811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9278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33EE6751"/>
    <w:multiLevelType w:val="hybridMultilevel"/>
    <w:tmpl w:val="99087194"/>
    <w:lvl w:ilvl="0" w:tplc="A756FD0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18EB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D2E1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2E61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F2FC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F6DA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AA064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489F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37624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3FF60A91"/>
    <w:multiLevelType w:val="hybridMultilevel"/>
    <w:tmpl w:val="40DED8E2"/>
    <w:lvl w:ilvl="0" w:tplc="19309B6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A6A6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DB8A2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B065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164F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28665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F8E8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8A45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7FAE3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5F0D2EB5"/>
    <w:multiLevelType w:val="hybridMultilevel"/>
    <w:tmpl w:val="3F587EEE"/>
    <w:lvl w:ilvl="0" w:tplc="F5EA99E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CAE78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1482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D46A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2429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CF6A4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EE67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56B1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E09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4"/>
  </w:num>
  <w:num w:numId="5">
    <w:abstractNumId w:val="5"/>
  </w:num>
  <w:num w:numId="6">
    <w:abstractNumId w:val="8"/>
  </w:num>
  <w:num w:numId="7">
    <w:abstractNumId w:val="3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3NjKzMDIyMzI2MjdU0lEKTi0uzszPAykwqQUAmq2m/ywAAAA="/>
  </w:docVars>
  <w:rsids>
    <w:rsidRoot w:val="00D03AAB"/>
    <w:rsid w:val="00021C01"/>
    <w:rsid w:val="00022E2B"/>
    <w:rsid w:val="0007698D"/>
    <w:rsid w:val="000879A0"/>
    <w:rsid w:val="000A6A3B"/>
    <w:rsid w:val="000F3FC3"/>
    <w:rsid w:val="001411C9"/>
    <w:rsid w:val="00192F17"/>
    <w:rsid w:val="001D5144"/>
    <w:rsid w:val="002B4E72"/>
    <w:rsid w:val="003259DE"/>
    <w:rsid w:val="00382FB0"/>
    <w:rsid w:val="003B6CFA"/>
    <w:rsid w:val="00440750"/>
    <w:rsid w:val="005934CD"/>
    <w:rsid w:val="005A74AE"/>
    <w:rsid w:val="006A5F80"/>
    <w:rsid w:val="006F5608"/>
    <w:rsid w:val="007D0CF7"/>
    <w:rsid w:val="008A31E7"/>
    <w:rsid w:val="00911332"/>
    <w:rsid w:val="00A53CF6"/>
    <w:rsid w:val="00B255D6"/>
    <w:rsid w:val="00B6594C"/>
    <w:rsid w:val="00C34A63"/>
    <w:rsid w:val="00CF3242"/>
    <w:rsid w:val="00D03AAB"/>
    <w:rsid w:val="00D12761"/>
    <w:rsid w:val="00D12DD7"/>
    <w:rsid w:val="00D55BD7"/>
    <w:rsid w:val="00D64CDE"/>
    <w:rsid w:val="00DB71EA"/>
    <w:rsid w:val="00DE0989"/>
    <w:rsid w:val="00DF2E4E"/>
    <w:rsid w:val="00E33B37"/>
    <w:rsid w:val="00EA7517"/>
    <w:rsid w:val="00EC6FE7"/>
    <w:rsid w:val="00F3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jamal-pb95/hackernews-clon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github.com/jamal-pb95/js-calculator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jamal-pb95/random-quote-machine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jamal.pb95@gmail.com" TargetMode="External"/><Relationship Id="rId14" Type="http://schemas.openxmlformats.org/officeDocument/2006/relationships/hyperlink" Target="https://github.com/jamal-pb95/color-guess-game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7D257E-B3E9-4B2B-B99C-4A566CA29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amal-MIS</cp:lastModifiedBy>
  <cp:revision>38</cp:revision>
  <cp:lastPrinted>2018-07-28T08:01:00Z</cp:lastPrinted>
  <dcterms:created xsi:type="dcterms:W3CDTF">2018-07-22T11:44:00Z</dcterms:created>
  <dcterms:modified xsi:type="dcterms:W3CDTF">2018-07-28T08:01:00Z</dcterms:modified>
</cp:coreProperties>
</file>